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Zea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ew Zealand received a score of 91.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ew Zea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Zealand received a score of</w:t>
      </w:r>
      <w:r>
        <w:t xml:space="preserve"> </w:t>
      </w:r>
      <w:r>
        <w:rPr>
          <w:b/>
          <w:bCs/>
        </w:rPr>
        <w:t xml:space="preserve">92.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ew Zealand received a score of 85.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ew Zealand received a score of 78.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ew Zea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ew Zea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ew Zea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ew Zealand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ew Zea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ew Zealand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ew Zea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ew Zealand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ew Zea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ew Zealand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ew Zea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ew Zealand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ew Zea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3,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0, 2003, 2004, 2005, 2006, 2008, 2009, 2010, 2011, 2013, 2014, 2015, 2016,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2021, 2022,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BFAF26-8AE3-4C9E-8FE9-254DA9301161}"/>
</file>

<file path=customXml/itemProps2.xml><?xml version="1.0" encoding="utf-8"?>
<ds:datastoreItem xmlns:ds="http://schemas.openxmlformats.org/officeDocument/2006/customXml" ds:itemID="{10F8CAD9-C19D-4A82-B85E-8315CB799569}"/>
</file>

<file path=customXml/itemProps3.xml><?xml version="1.0" encoding="utf-8"?>
<ds:datastoreItem xmlns:ds="http://schemas.openxmlformats.org/officeDocument/2006/customXml" ds:itemID="{EE92ED80-3EB0-4454-A6B8-79E9FC3C18E2}"/>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21:24Z</dcterms:created>
  <dcterms:modified xsi:type="dcterms:W3CDTF">2024-11-01T16: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ew Zealan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